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28C7D8" w14:textId="77777777" w:rsidR="001046B7" w:rsidRPr="00FA4B11" w:rsidRDefault="00000000">
      <w:pPr>
        <w:pStyle w:val="Heading1"/>
        <w:rPr>
          <w:u w:val="single"/>
        </w:rPr>
      </w:pPr>
      <w:bookmarkStart w:id="0" w:name="X31cdbae20d31c014f07538e292528eb4fccc553"/>
      <w:r w:rsidRPr="00FA4B11">
        <w:rPr>
          <w:u w:val="single"/>
        </w:rPr>
        <w:t>Research Report: Craigslist Car Listing Scraper</w:t>
      </w:r>
    </w:p>
    <w:p w14:paraId="29875681" w14:textId="00A5A1CD" w:rsidR="001046B7" w:rsidRPr="00FA4B11" w:rsidRDefault="00000000">
      <w:pPr>
        <w:pStyle w:val="Heading2"/>
        <w:rPr>
          <w:u w:val="single"/>
        </w:rPr>
      </w:pPr>
      <w:bookmarkStart w:id="1" w:name="Xd21c6157ca76b78447fc2497d17f9311c80da6f"/>
      <w:r w:rsidRPr="00FA4B11">
        <w:rPr>
          <w:u w:val="single"/>
        </w:rPr>
        <w:t>Gear Trybe Inc. - Python Developer Intern</w:t>
      </w:r>
    </w:p>
    <w:p w14:paraId="4068EA15" w14:textId="6CBD7E1A" w:rsidR="001C5549" w:rsidRPr="00FA4B11" w:rsidRDefault="00955F91" w:rsidP="000E2812">
      <w:pPr>
        <w:pStyle w:val="Heading2"/>
        <w:rPr>
          <w:u w:val="single"/>
        </w:rPr>
      </w:pPr>
      <w:r w:rsidRPr="00FA4B11">
        <w:rPr>
          <w:u w:val="single"/>
        </w:rPr>
        <w:t>Muhammad Haroon</w:t>
      </w:r>
    </w:p>
    <w:p w14:paraId="480E4CB5" w14:textId="77777777" w:rsidR="001046B7" w:rsidRDefault="00000000">
      <w:pPr>
        <w:pStyle w:val="Heading3"/>
      </w:pPr>
      <w:bookmarkStart w:id="2" w:name="executive-summary"/>
      <w:r>
        <w:t>Executive Summary</w:t>
      </w:r>
    </w:p>
    <w:p w14:paraId="67A19E48" w14:textId="7F720CCD" w:rsidR="001046B7" w:rsidRDefault="00000000">
      <w:pPr>
        <w:pStyle w:val="FirstParagraph"/>
      </w:pPr>
      <w:r>
        <w:t xml:space="preserve">This report outlines the findings of research conducted to develop a web scraper for extracting contact information from car listings on sfbay.craigslist.org. The proposed scraper will automate the process of gathering data on vehicles listed as “needs </w:t>
      </w:r>
      <w:r w:rsidR="00053047">
        <w:t>${autopart}</w:t>
      </w:r>
      <w:r>
        <w:t>”</w:t>
      </w:r>
      <w:r w:rsidR="00053047">
        <w:t xml:space="preserve"> OR “need ${autopart}”</w:t>
      </w:r>
      <w:r>
        <w:t>, facilitating efficient lead generation for Gear Trybe Inc.</w:t>
      </w:r>
    </w:p>
    <w:p w14:paraId="3E422AE4" w14:textId="77777777" w:rsidR="001046B7" w:rsidRDefault="00000000">
      <w:pPr>
        <w:pStyle w:val="Heading3"/>
      </w:pPr>
      <w:bookmarkStart w:id="3" w:name="introduction"/>
      <w:bookmarkEnd w:id="2"/>
      <w:r>
        <w:t>1. Introduction</w:t>
      </w:r>
    </w:p>
    <w:p w14:paraId="0B74348A" w14:textId="75543C09" w:rsidR="001046B7" w:rsidRDefault="00000000">
      <w:pPr>
        <w:pStyle w:val="FirstParagraph"/>
      </w:pPr>
      <w:r>
        <w:t>Gear Trybe Inc. aims to extract contact information from individuals selling cars on Craigslist</w:t>
      </w:r>
      <w:r w:rsidR="005E6256">
        <w:t>.</w:t>
      </w:r>
      <w:r>
        <w:t xml:space="preserve"> This report details the research findings and proposes a methodology for developing an effective web scraper to accomplish this task.</w:t>
      </w:r>
    </w:p>
    <w:p w14:paraId="04103F18" w14:textId="77777777" w:rsidR="001046B7" w:rsidRDefault="00000000">
      <w:pPr>
        <w:pStyle w:val="Heading3"/>
      </w:pPr>
      <w:bookmarkStart w:id="4" w:name="methodology"/>
      <w:bookmarkEnd w:id="3"/>
      <w:r>
        <w:t>2. Methodology</w:t>
      </w:r>
    </w:p>
    <w:p w14:paraId="7E512E97" w14:textId="77777777" w:rsidR="001046B7" w:rsidRDefault="00000000">
      <w:pPr>
        <w:pStyle w:val="FirstParagraph"/>
      </w:pPr>
      <w:r>
        <w:t>The research focused on identifying the key steps required to scrape relevant data from Craigslist listings. The process can be broken down into four main stages:</w:t>
      </w:r>
    </w:p>
    <w:p w14:paraId="14A2E14D" w14:textId="14A8C719" w:rsidR="00B70D17" w:rsidRPr="00B70D17" w:rsidRDefault="00B67CAF" w:rsidP="00B70D17">
      <w:pPr>
        <w:pStyle w:val="BodyText"/>
      </w:pPr>
      <w:r w:rsidRPr="00B67CAF">
        <w:rPr>
          <w:noProof/>
        </w:rPr>
        <w:drawing>
          <wp:inline distT="0" distB="0" distL="0" distR="0" wp14:anchorId="29EAD576" wp14:editId="6F09F827">
            <wp:extent cx="5943600" cy="3947160"/>
            <wp:effectExtent l="0" t="0" r="0" b="0"/>
            <wp:docPr id="263942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942130" name=""/>
                    <pic:cNvPicPr/>
                  </pic:nvPicPr>
                  <pic:blipFill>
                    <a:blip r:embed="rId7"/>
                    <a:stretch>
                      <a:fillRect/>
                    </a:stretch>
                  </pic:blipFill>
                  <pic:spPr>
                    <a:xfrm>
                      <a:off x="0" y="0"/>
                      <a:ext cx="5943600" cy="3947160"/>
                    </a:xfrm>
                    <a:prstGeom prst="rect">
                      <a:avLst/>
                    </a:prstGeom>
                  </pic:spPr>
                </pic:pic>
              </a:graphicData>
            </a:graphic>
          </wp:inline>
        </w:drawing>
      </w:r>
    </w:p>
    <w:p w14:paraId="4798AEE7" w14:textId="6CB71722" w:rsidR="009D1257" w:rsidRDefault="00000000">
      <w:pPr>
        <w:pStyle w:val="BodyText"/>
      </w:pPr>
      <w:r>
        <w:lastRenderedPageBreak/>
        <w:t>1. Search Query Execution</w:t>
      </w:r>
    </w:p>
    <w:p w14:paraId="39EE6E5B" w14:textId="4CC810F5" w:rsidR="009D1257" w:rsidRDefault="00000000">
      <w:pPr>
        <w:pStyle w:val="BodyText"/>
      </w:pPr>
      <w:r>
        <w:t xml:space="preserve">2. Result Selection </w:t>
      </w:r>
    </w:p>
    <w:p w14:paraId="7530EF4A" w14:textId="47AC0B06" w:rsidR="009D1257" w:rsidRDefault="00000000">
      <w:pPr>
        <w:pStyle w:val="BodyText"/>
      </w:pPr>
      <w:r>
        <w:t xml:space="preserve">3. Detailed Listing Information Extraction </w:t>
      </w:r>
    </w:p>
    <w:p w14:paraId="0B7563E0" w14:textId="79A8CA02" w:rsidR="001046B7" w:rsidRDefault="00000000">
      <w:pPr>
        <w:pStyle w:val="BodyText"/>
      </w:pPr>
      <w:r>
        <w:t>4. Contact Information Retrieval</w:t>
      </w:r>
    </w:p>
    <w:p w14:paraId="757F8BC5" w14:textId="77777777" w:rsidR="00F34283" w:rsidRDefault="00F34283">
      <w:pPr>
        <w:pStyle w:val="BodyText"/>
      </w:pPr>
    </w:p>
    <w:p w14:paraId="31853628" w14:textId="77777777" w:rsidR="001046B7" w:rsidRDefault="00000000">
      <w:pPr>
        <w:pStyle w:val="Heading3"/>
      </w:pPr>
      <w:bookmarkStart w:id="5" w:name="findings"/>
      <w:bookmarkEnd w:id="4"/>
      <w:r>
        <w:t>3. Findings</w:t>
      </w:r>
    </w:p>
    <w:p w14:paraId="5E7B75B2" w14:textId="77777777" w:rsidR="001046B7" w:rsidRDefault="00000000">
      <w:pPr>
        <w:pStyle w:val="Heading4"/>
      </w:pPr>
      <w:bookmarkStart w:id="6" w:name="search-query-execution"/>
      <w:r>
        <w:t>3.1. Search Query Execution</w:t>
      </w:r>
    </w:p>
    <w:p w14:paraId="415F0D59" w14:textId="450375DB" w:rsidR="001046B7" w:rsidRDefault="00000000">
      <w:pPr>
        <w:pStyle w:val="FirstParagraph"/>
      </w:pPr>
      <w:r>
        <w:t xml:space="preserve">Three distinct URLs </w:t>
      </w:r>
      <w:r w:rsidR="00597917">
        <w:t>can be used on user choice</w:t>
      </w:r>
      <w:r>
        <w:t xml:space="preserve"> for searching listings:</w:t>
      </w:r>
    </w:p>
    <w:p w14:paraId="768FE772" w14:textId="77777777" w:rsidR="001046B7" w:rsidRDefault="00000000">
      <w:pPr>
        <w:numPr>
          <w:ilvl w:val="0"/>
          <w:numId w:val="2"/>
        </w:numPr>
      </w:pPr>
      <w:r>
        <w:t xml:space="preserve">ALL listings: </w:t>
      </w:r>
      <w:r>
        <w:rPr>
          <w:rStyle w:val="VerbatimChar"/>
        </w:rPr>
        <w:t>https://sfbay.craigslist.org/search/sss?excats=5-2-13-22-26-1-26-1-1-1-3-6-11-1-5-8-1-1-1-1-1-4-1-7-1-10-2-2-2-1-1-1-1-1-1-2-3-1-1-2-2-1-1-2-1-2-1-1-1-1-1-1-3-1-1-1-1-1-4-1&amp;query=needs%20engine</w:t>
      </w:r>
    </w:p>
    <w:p w14:paraId="09AEF1A2" w14:textId="77777777" w:rsidR="001046B7" w:rsidRDefault="00000000">
      <w:pPr>
        <w:numPr>
          <w:ilvl w:val="0"/>
          <w:numId w:val="2"/>
        </w:numPr>
      </w:pPr>
      <w:r>
        <w:t xml:space="preserve">By Owner: </w:t>
      </w:r>
      <w:r>
        <w:rPr>
          <w:rStyle w:val="VerbatimChar"/>
        </w:rPr>
        <w:t>https://sfbay.craigslist.org/search/sss?excats=5-2-13-22-26-1-26-1-1-1-3-6-11-1-5-8-1-1-1-1-1-4-1-7-1-10-2-2-2-1-1-1-1-1-1-2-3-1-1-2-2-1-1-2-1-2-1-1-1-1-1-1-3-1-1-1-1-1-4-1&amp;purveyor=owner&amp;query=needs%20engine</w:t>
      </w:r>
    </w:p>
    <w:p w14:paraId="17789903" w14:textId="77777777" w:rsidR="001046B7" w:rsidRDefault="00000000">
      <w:pPr>
        <w:numPr>
          <w:ilvl w:val="0"/>
          <w:numId w:val="2"/>
        </w:numPr>
      </w:pPr>
      <w:r>
        <w:t xml:space="preserve">By Dealer: </w:t>
      </w:r>
      <w:r>
        <w:rPr>
          <w:rStyle w:val="VerbatimChar"/>
        </w:rPr>
        <w:t>https://sfbay.craigslist.org/search/sss?excats=5-2-13-22-26-1-26-1-1-1-3-6-11-1-5-8-1-1-1-1-1-4-1-7-1-10-2-2-2-1-1-1-1-1-1-2-3-1-1-2-2-1-1-2-1-2-1-1-1-1-1-1-3-1-1-1-1-1-4-1&amp;purveyor=dealer&amp;query=needs%20engine</w:t>
      </w:r>
    </w:p>
    <w:p w14:paraId="0892D4AC" w14:textId="77777777" w:rsidR="001046B7" w:rsidRDefault="00000000">
      <w:pPr>
        <w:pStyle w:val="FirstParagraph"/>
      </w:pPr>
      <w:r>
        <w:t>Note: The query “needs engine” is URL-encoded as “needs%20engine”.</w:t>
      </w:r>
    </w:p>
    <w:p w14:paraId="03F57007" w14:textId="77777777" w:rsidR="001046B7" w:rsidRDefault="00000000">
      <w:pPr>
        <w:pStyle w:val="Heading4"/>
      </w:pPr>
      <w:bookmarkStart w:id="7" w:name="result-selection"/>
      <w:bookmarkEnd w:id="6"/>
      <w:r>
        <w:t>3.2. Result Selection</w:t>
      </w:r>
    </w:p>
    <w:p w14:paraId="28B09BC4" w14:textId="470169F5" w:rsidR="001046B7" w:rsidRDefault="00000000" w:rsidP="00B31326">
      <w:pPr>
        <w:pStyle w:val="FirstParagraph"/>
      </w:pPr>
      <w:r>
        <w:t>To select individual listings from the search results, the</w:t>
      </w:r>
      <w:r w:rsidR="007476D4">
        <w:t xml:space="preserve"> CSS selector</w:t>
      </w:r>
      <w:r>
        <w:t xml:space="preserve"> can be used:</w:t>
      </w:r>
    </w:p>
    <w:p w14:paraId="1A5483C6" w14:textId="77777777" w:rsidR="001046B7" w:rsidRPr="005A4348" w:rsidRDefault="00000000">
      <w:pPr>
        <w:pStyle w:val="Compact"/>
        <w:numPr>
          <w:ilvl w:val="0"/>
          <w:numId w:val="3"/>
        </w:numPr>
        <w:rPr>
          <w:rStyle w:val="VerbatimChar"/>
          <w:rFonts w:asciiTheme="minorHAnsi" w:hAnsiTheme="minorHAnsi"/>
          <w:sz w:val="24"/>
        </w:rPr>
      </w:pPr>
      <w:r>
        <w:t xml:space="preserve">CSS Selector: </w:t>
      </w:r>
      <w:r>
        <w:rPr>
          <w:rStyle w:val="VerbatimChar"/>
        </w:rPr>
        <w:t>#search-results-page-1 &gt; ol &gt; li:nth-child(1) &gt; div &gt; a</w:t>
      </w:r>
    </w:p>
    <w:p w14:paraId="37A20ABE" w14:textId="77777777" w:rsidR="0051146A" w:rsidRDefault="005A4348">
      <w:pPr>
        <w:pStyle w:val="Compact"/>
        <w:numPr>
          <w:ilvl w:val="0"/>
          <w:numId w:val="3"/>
        </w:numPr>
      </w:pPr>
      <w:r>
        <w:t xml:space="preserve">In selenium: </w:t>
      </w:r>
    </w:p>
    <w:p w14:paraId="62404536" w14:textId="77777777" w:rsidR="0051146A" w:rsidRDefault="006111C3" w:rsidP="0051146A">
      <w:pPr>
        <w:pStyle w:val="Compact"/>
        <w:ind w:left="720"/>
      </w:pPr>
      <w:r>
        <w:t xml:space="preserve">{ </w:t>
      </w:r>
      <w:r w:rsidR="005A4348" w:rsidRPr="005A4348">
        <w:t>driver.find_element_by_css_selector</w:t>
      </w:r>
      <w:r w:rsidR="005A4348">
        <w:t>(“</w:t>
      </w:r>
      <w:r w:rsidR="005A4348" w:rsidRPr="005A4348">
        <w:t xml:space="preserve"> ")</w:t>
      </w:r>
      <w:r>
        <w:t xml:space="preserve"> }</w:t>
      </w:r>
      <w:r w:rsidR="009D3282">
        <w:t xml:space="preserve"> </w:t>
      </w:r>
    </w:p>
    <w:p w14:paraId="242B6309" w14:textId="77777777" w:rsidR="0051146A" w:rsidRDefault="009D3282" w:rsidP="0051146A">
      <w:pPr>
        <w:pStyle w:val="Compact"/>
        <w:ind w:left="720"/>
      </w:pPr>
      <w:r>
        <w:t xml:space="preserve">&amp; </w:t>
      </w:r>
    </w:p>
    <w:p w14:paraId="6B79944F" w14:textId="56AC1EEE" w:rsidR="005A4348" w:rsidRDefault="006111C3" w:rsidP="0051146A">
      <w:pPr>
        <w:pStyle w:val="Compact"/>
        <w:ind w:left="720"/>
      </w:pPr>
      <w:r>
        <w:t xml:space="preserve">{ </w:t>
      </w:r>
      <w:r w:rsidR="009D3282" w:rsidRPr="009D3282">
        <w:t>.get_attribute('href')</w:t>
      </w:r>
      <w:r>
        <w:t xml:space="preserve"> }</w:t>
      </w:r>
    </w:p>
    <w:p w14:paraId="3750070A" w14:textId="77777777" w:rsidR="001046B7" w:rsidRDefault="00000000">
      <w:pPr>
        <w:pStyle w:val="FirstParagraph"/>
      </w:pPr>
      <w:r>
        <w:t xml:space="preserve">The </w:t>
      </w:r>
      <w:r>
        <w:rPr>
          <w:rStyle w:val="VerbatimChar"/>
        </w:rPr>
        <w:t>href</w:t>
      </w:r>
      <w:r>
        <w:t xml:space="preserve"> attribute of the selected element contains the URL for the detailed listing page.</w:t>
      </w:r>
    </w:p>
    <w:p w14:paraId="02B22E9A" w14:textId="77777777" w:rsidR="00590DCB" w:rsidRDefault="00590DCB" w:rsidP="00590DCB">
      <w:pPr>
        <w:pStyle w:val="BodyText"/>
      </w:pPr>
    </w:p>
    <w:p w14:paraId="450C0CAE" w14:textId="77777777" w:rsidR="00590DCB" w:rsidRDefault="00590DCB" w:rsidP="00590DCB">
      <w:pPr>
        <w:pStyle w:val="BodyText"/>
      </w:pPr>
    </w:p>
    <w:p w14:paraId="7BAEA1DF" w14:textId="77777777" w:rsidR="00590DCB" w:rsidRDefault="00590DCB" w:rsidP="00590DCB">
      <w:pPr>
        <w:pStyle w:val="BodyText"/>
      </w:pPr>
    </w:p>
    <w:p w14:paraId="74581F3F" w14:textId="77777777" w:rsidR="00590DCB" w:rsidRPr="00590DCB" w:rsidRDefault="00590DCB" w:rsidP="00590DCB">
      <w:pPr>
        <w:pStyle w:val="BodyText"/>
      </w:pPr>
    </w:p>
    <w:p w14:paraId="142AE8BF" w14:textId="47CA23C5" w:rsidR="001046B7" w:rsidRDefault="00000000">
      <w:pPr>
        <w:pStyle w:val="Heading4"/>
      </w:pPr>
      <w:bookmarkStart w:id="8" w:name="detailed-listing-information-extraction"/>
      <w:bookmarkEnd w:id="7"/>
      <w:r>
        <w:lastRenderedPageBreak/>
        <w:t>3.3. Detailed</w:t>
      </w:r>
      <w:r w:rsidR="0017752A">
        <w:t xml:space="preserve"> Vehicle</w:t>
      </w:r>
      <w:r>
        <w:t xml:space="preserve"> Information Extraction</w:t>
      </w:r>
    </w:p>
    <w:p w14:paraId="3DD120E4" w14:textId="7D1F85CD" w:rsidR="001046B7" w:rsidRDefault="00000000">
      <w:pPr>
        <w:pStyle w:val="Compact"/>
        <w:numPr>
          <w:ilvl w:val="0"/>
          <w:numId w:val="4"/>
        </w:numPr>
      </w:pPr>
      <w:r>
        <w:t xml:space="preserve">The following </w:t>
      </w:r>
      <w:r w:rsidR="00ED4934">
        <w:t xml:space="preserve">potential </w:t>
      </w:r>
      <w:r>
        <w:t xml:space="preserve">information </w:t>
      </w:r>
      <w:r w:rsidR="00ED4934">
        <w:t xml:space="preserve">can </w:t>
      </w:r>
      <w:r>
        <w:t>be extracted from each listing page:</w:t>
      </w:r>
    </w:p>
    <w:p w14:paraId="43337088" w14:textId="77777777" w:rsidR="003B0BC5" w:rsidRDefault="003B0BC5" w:rsidP="00441868">
      <w:pPr>
        <w:pStyle w:val="Compact"/>
      </w:pPr>
    </w:p>
    <w:tbl>
      <w:tblPr>
        <w:tblStyle w:val="TableGrid"/>
        <w:tblW w:w="11341" w:type="dxa"/>
        <w:tblInd w:w="-885" w:type="dxa"/>
        <w:tblLayout w:type="fixed"/>
        <w:tblLook w:val="04A0" w:firstRow="1" w:lastRow="0" w:firstColumn="1" w:lastColumn="0" w:noHBand="0" w:noVBand="1"/>
      </w:tblPr>
      <w:tblGrid>
        <w:gridCol w:w="1560"/>
        <w:gridCol w:w="851"/>
        <w:gridCol w:w="709"/>
        <w:gridCol w:w="1134"/>
        <w:gridCol w:w="1134"/>
        <w:gridCol w:w="1275"/>
        <w:gridCol w:w="1636"/>
        <w:gridCol w:w="916"/>
        <w:gridCol w:w="1276"/>
        <w:gridCol w:w="850"/>
      </w:tblGrid>
      <w:tr w:rsidR="00992200" w14:paraId="5EFB1003" w14:textId="0D58A243" w:rsidTr="003C121D">
        <w:tc>
          <w:tcPr>
            <w:tcW w:w="1560" w:type="dxa"/>
          </w:tcPr>
          <w:p w14:paraId="2F8490AF" w14:textId="00F20ACA" w:rsidR="00992200" w:rsidRDefault="00992200" w:rsidP="00992200">
            <w:pPr>
              <w:pStyle w:val="Compact"/>
              <w:jc w:val="center"/>
            </w:pPr>
            <w:r>
              <w:t>Make/Model</w:t>
            </w:r>
          </w:p>
        </w:tc>
        <w:tc>
          <w:tcPr>
            <w:tcW w:w="851" w:type="dxa"/>
          </w:tcPr>
          <w:p w14:paraId="0BAF473E" w14:textId="11167B0E" w:rsidR="00992200" w:rsidRDefault="00992200" w:rsidP="00992200">
            <w:pPr>
              <w:pStyle w:val="Compact"/>
              <w:jc w:val="center"/>
            </w:pPr>
            <w:r>
              <w:t>Year</w:t>
            </w:r>
          </w:p>
        </w:tc>
        <w:tc>
          <w:tcPr>
            <w:tcW w:w="709" w:type="dxa"/>
          </w:tcPr>
          <w:p w14:paraId="113CB5EF" w14:textId="12C325D9" w:rsidR="00992200" w:rsidRDefault="00992200" w:rsidP="00992200">
            <w:pPr>
              <w:pStyle w:val="Compact"/>
              <w:jc w:val="center"/>
            </w:pPr>
            <w:r>
              <w:t>Part</w:t>
            </w:r>
          </w:p>
        </w:tc>
        <w:tc>
          <w:tcPr>
            <w:tcW w:w="1134" w:type="dxa"/>
          </w:tcPr>
          <w:p w14:paraId="5E4CDBCE" w14:textId="36FC89BC" w:rsidR="00992200" w:rsidRDefault="00992200" w:rsidP="00992200">
            <w:pPr>
              <w:pStyle w:val="Compact"/>
              <w:jc w:val="center"/>
            </w:pPr>
            <w:r>
              <w:t>Color</w:t>
            </w:r>
          </w:p>
        </w:tc>
        <w:tc>
          <w:tcPr>
            <w:tcW w:w="1134" w:type="dxa"/>
          </w:tcPr>
          <w:p w14:paraId="35F08336" w14:textId="66D932E8" w:rsidR="00992200" w:rsidRDefault="00992200" w:rsidP="00992200">
            <w:pPr>
              <w:pStyle w:val="Compact"/>
              <w:jc w:val="center"/>
            </w:pPr>
            <w:r>
              <w:t>Litre</w:t>
            </w:r>
          </w:p>
        </w:tc>
        <w:tc>
          <w:tcPr>
            <w:tcW w:w="1275" w:type="dxa"/>
          </w:tcPr>
          <w:p w14:paraId="45995636" w14:textId="47161A01" w:rsidR="00992200" w:rsidRDefault="00992200" w:rsidP="00992200">
            <w:pPr>
              <w:pStyle w:val="Compact"/>
              <w:jc w:val="center"/>
            </w:pPr>
            <w:r>
              <w:t>Drive Train</w:t>
            </w:r>
          </w:p>
        </w:tc>
        <w:tc>
          <w:tcPr>
            <w:tcW w:w="1636" w:type="dxa"/>
          </w:tcPr>
          <w:p w14:paraId="268D306F" w14:textId="357ED769" w:rsidR="00992200" w:rsidRDefault="00992200" w:rsidP="00992200">
            <w:pPr>
              <w:pStyle w:val="Compact"/>
              <w:jc w:val="center"/>
            </w:pPr>
            <w:r>
              <w:t>Transmission</w:t>
            </w:r>
          </w:p>
        </w:tc>
        <w:tc>
          <w:tcPr>
            <w:tcW w:w="916" w:type="dxa"/>
          </w:tcPr>
          <w:p w14:paraId="1187CB7F" w14:textId="4819FE5E" w:rsidR="00992200" w:rsidRDefault="00992200" w:rsidP="00992200">
            <w:pPr>
              <w:pStyle w:val="Compact"/>
              <w:jc w:val="center"/>
            </w:pPr>
            <w:r>
              <w:t>Fuel Type</w:t>
            </w:r>
          </w:p>
        </w:tc>
        <w:tc>
          <w:tcPr>
            <w:tcW w:w="1276" w:type="dxa"/>
          </w:tcPr>
          <w:p w14:paraId="21969151" w14:textId="508256D4" w:rsidR="00992200" w:rsidRDefault="00992200" w:rsidP="00992200">
            <w:pPr>
              <w:pStyle w:val="Compact"/>
              <w:jc w:val="center"/>
            </w:pPr>
            <w:r>
              <w:t>Condition</w:t>
            </w:r>
          </w:p>
        </w:tc>
        <w:tc>
          <w:tcPr>
            <w:tcW w:w="850" w:type="dxa"/>
          </w:tcPr>
          <w:p w14:paraId="1C55AC33" w14:textId="30CCB1D6" w:rsidR="00992200" w:rsidRDefault="00992200" w:rsidP="00992200">
            <w:pPr>
              <w:pStyle w:val="Compact"/>
              <w:jc w:val="center"/>
            </w:pPr>
            <w:r>
              <w:t>VIN</w:t>
            </w:r>
          </w:p>
        </w:tc>
      </w:tr>
    </w:tbl>
    <w:p w14:paraId="58C2EF96" w14:textId="77777777" w:rsidR="005B6B7D" w:rsidRDefault="005B6B7D" w:rsidP="005B6B7D">
      <w:pPr>
        <w:pStyle w:val="Compact"/>
        <w:ind w:left="720"/>
      </w:pPr>
    </w:p>
    <w:p w14:paraId="1AE79310" w14:textId="77777777" w:rsidR="001046B7" w:rsidRDefault="00000000">
      <w:pPr>
        <w:pStyle w:val="Heading4"/>
      </w:pPr>
      <w:bookmarkStart w:id="9" w:name="contact-information-retrieval"/>
      <w:bookmarkEnd w:id="8"/>
      <w:r>
        <w:t>3.4. Contact Information Retrieval</w:t>
      </w:r>
    </w:p>
    <w:p w14:paraId="0B3C6B4B" w14:textId="44DECEEE" w:rsidR="001046B7" w:rsidRDefault="00000000" w:rsidP="00C33678">
      <w:pPr>
        <w:pStyle w:val="FirstParagraph"/>
      </w:pPr>
      <w:r>
        <w:t>Contact information can be found in the reply section of each listing</w:t>
      </w:r>
      <w:r w:rsidR="00C33678" w:rsidRPr="00C33678">
        <w:t xml:space="preserve"> </w:t>
      </w:r>
      <w:r w:rsidR="00C33678">
        <w:t>the CSS selector can be used:</w:t>
      </w:r>
    </w:p>
    <w:p w14:paraId="27ECD7AB" w14:textId="77777777" w:rsidR="001046B7" w:rsidRPr="00BC0EF5" w:rsidRDefault="00000000">
      <w:pPr>
        <w:pStyle w:val="Compact"/>
        <w:numPr>
          <w:ilvl w:val="0"/>
          <w:numId w:val="5"/>
        </w:numPr>
        <w:rPr>
          <w:rStyle w:val="VerbatimChar"/>
          <w:rFonts w:asciiTheme="minorHAnsi" w:hAnsiTheme="minorHAnsi"/>
          <w:sz w:val="24"/>
        </w:rPr>
      </w:pPr>
      <w:r>
        <w:t xml:space="preserve">CSS Selector: </w:t>
      </w:r>
      <w:r>
        <w:rPr>
          <w:rStyle w:val="VerbatimChar"/>
        </w:rPr>
        <w:t>#\34 336a589150ebebebb3b4d4fd160dbe55129de87 &gt; div.reply-email-address &gt; a</w:t>
      </w:r>
    </w:p>
    <w:p w14:paraId="124022C1" w14:textId="77777777" w:rsidR="00397A4B" w:rsidRDefault="00BC0EF5">
      <w:pPr>
        <w:pStyle w:val="Compact"/>
        <w:numPr>
          <w:ilvl w:val="0"/>
          <w:numId w:val="5"/>
        </w:numPr>
      </w:pPr>
      <w:r>
        <w:t>In selenium:</w:t>
      </w:r>
    </w:p>
    <w:p w14:paraId="20BFF4D5" w14:textId="77777777" w:rsidR="00397A4B" w:rsidRDefault="00397A4B" w:rsidP="00397A4B">
      <w:pPr>
        <w:pStyle w:val="Compact"/>
        <w:ind w:left="720"/>
      </w:pPr>
      <w:r>
        <w:t xml:space="preserve">{ </w:t>
      </w:r>
      <w:r w:rsidRPr="005A4348">
        <w:t>driver.find_element_by_css_selector</w:t>
      </w:r>
      <w:r>
        <w:t>(“</w:t>
      </w:r>
      <w:r w:rsidRPr="005A4348">
        <w:t xml:space="preserve"> ")</w:t>
      </w:r>
      <w:r>
        <w:t xml:space="preserve"> } </w:t>
      </w:r>
    </w:p>
    <w:p w14:paraId="7F20640B" w14:textId="77777777" w:rsidR="00397A4B" w:rsidRDefault="00397A4B" w:rsidP="00397A4B">
      <w:pPr>
        <w:pStyle w:val="Compact"/>
        <w:ind w:left="720"/>
      </w:pPr>
      <w:r>
        <w:t xml:space="preserve">&amp; </w:t>
      </w:r>
    </w:p>
    <w:p w14:paraId="2481C06E" w14:textId="37568D43" w:rsidR="00397A4B" w:rsidRDefault="00397A4B" w:rsidP="00397A4B">
      <w:pPr>
        <w:pStyle w:val="Compact"/>
        <w:ind w:left="720"/>
      </w:pPr>
      <w:r>
        <w:t xml:space="preserve">{ </w:t>
      </w:r>
      <w:r w:rsidRPr="009D3282">
        <w:t>.get_attribute('href')</w:t>
      </w:r>
      <w:r>
        <w:t xml:space="preserve"> }</w:t>
      </w:r>
    </w:p>
    <w:p w14:paraId="74AE8014" w14:textId="2CE02165" w:rsidR="00BC0EF5" w:rsidRDefault="00BC0EF5" w:rsidP="00397A4B">
      <w:pPr>
        <w:pStyle w:val="Compact"/>
        <w:ind w:left="720"/>
      </w:pPr>
    </w:p>
    <w:p w14:paraId="3D2F8A61" w14:textId="5F010432" w:rsidR="00432A88" w:rsidRDefault="00000000" w:rsidP="000F0EA7">
      <w:pPr>
        <w:pStyle w:val="FirstParagraph"/>
      </w:pPr>
      <w:r>
        <w:t xml:space="preserve">The </w:t>
      </w:r>
      <w:r>
        <w:rPr>
          <w:rStyle w:val="VerbatimChar"/>
        </w:rPr>
        <w:t>href</w:t>
      </w:r>
      <w:r>
        <w:t xml:space="preserve"> attribute of this element contains the mailto link with the contact email address.</w:t>
      </w:r>
      <w:bookmarkStart w:id="10" w:name="conclusion"/>
      <w:bookmarkEnd w:id="5"/>
      <w:bookmarkEnd w:id="9"/>
    </w:p>
    <w:p w14:paraId="2B58F496" w14:textId="1DED8C64" w:rsidR="001F2400" w:rsidRDefault="001F2400" w:rsidP="001F2400">
      <w:pPr>
        <w:pStyle w:val="Heading3"/>
      </w:pPr>
      <w:r>
        <w:t xml:space="preserve">4. </w:t>
      </w:r>
      <w:r w:rsidR="001B3B2F">
        <w:t>Technologies to Use:</w:t>
      </w:r>
    </w:p>
    <w:p w14:paraId="207EC1AB" w14:textId="0EC678E9" w:rsidR="001B3B2F" w:rsidRDefault="00026633" w:rsidP="001B3B2F">
      <w:pPr>
        <w:pStyle w:val="BodyText"/>
        <w:numPr>
          <w:ilvl w:val="0"/>
          <w:numId w:val="9"/>
        </w:numPr>
      </w:pPr>
      <w:r>
        <w:t>s</w:t>
      </w:r>
      <w:r w:rsidR="00291852" w:rsidRPr="00291852">
        <w:t>elenium</w:t>
      </w:r>
      <w:r w:rsidR="006C679A">
        <w:t>==</w:t>
      </w:r>
      <w:r w:rsidR="00291852" w:rsidRPr="00291852">
        <w:t>4.23.0</w:t>
      </w:r>
    </w:p>
    <w:p w14:paraId="4BEA2C8F" w14:textId="74BB7C9E" w:rsidR="00B67CAF" w:rsidRDefault="00B67CAF" w:rsidP="001B3B2F">
      <w:pPr>
        <w:pStyle w:val="BodyText"/>
        <w:numPr>
          <w:ilvl w:val="0"/>
          <w:numId w:val="9"/>
        </w:numPr>
      </w:pPr>
      <w:r>
        <w:t>fastapi==0.111.1</w:t>
      </w:r>
    </w:p>
    <w:p w14:paraId="22108B29" w14:textId="3D6C5039" w:rsidR="008D2D24" w:rsidRDefault="00212B95" w:rsidP="001B3B2F">
      <w:pPr>
        <w:pStyle w:val="BodyText"/>
        <w:numPr>
          <w:ilvl w:val="0"/>
          <w:numId w:val="9"/>
        </w:numPr>
      </w:pPr>
      <w:r>
        <w:t>uvicorn==0.30.1</w:t>
      </w:r>
    </w:p>
    <w:p w14:paraId="0AB75911" w14:textId="7A84BA3F" w:rsidR="00051A65" w:rsidRDefault="00051A65" w:rsidP="001B3B2F">
      <w:pPr>
        <w:pStyle w:val="BodyText"/>
        <w:numPr>
          <w:ilvl w:val="0"/>
          <w:numId w:val="9"/>
        </w:numPr>
      </w:pPr>
      <w:r>
        <w:t>webdriver-manager==4.0.1</w:t>
      </w:r>
    </w:p>
    <w:p w14:paraId="3CD524A2" w14:textId="390ACE6F" w:rsidR="0034002E" w:rsidRDefault="0034002E" w:rsidP="001B3B2F">
      <w:pPr>
        <w:pStyle w:val="BodyText"/>
        <w:numPr>
          <w:ilvl w:val="0"/>
          <w:numId w:val="9"/>
        </w:numPr>
      </w:pPr>
      <w:r w:rsidRPr="0034002E">
        <w:t>chromedriver-win64</w:t>
      </w:r>
    </w:p>
    <w:p w14:paraId="415492E0" w14:textId="65E1C140" w:rsidR="001046B7" w:rsidRDefault="001F2400">
      <w:pPr>
        <w:pStyle w:val="Heading3"/>
      </w:pPr>
      <w:r>
        <w:t>5. Conclusion</w:t>
      </w:r>
    </w:p>
    <w:p w14:paraId="64936374" w14:textId="77777777" w:rsidR="001046B7" w:rsidRDefault="00000000">
      <w:pPr>
        <w:pStyle w:val="FirstParagraph"/>
      </w:pPr>
      <w:r>
        <w:t>The proposed Craigslist car listing scraper has the potential to significantly streamline Gear Trybe Inc.’s lead generation process for vehicles needing engine work. By automating the extraction of listing details and contact information, the company can more efficiently identify and reach out to potential clients.</w:t>
      </w:r>
    </w:p>
    <w:p w14:paraId="055B4F4E" w14:textId="72D71634" w:rsidR="001046B7" w:rsidRDefault="001F2400">
      <w:pPr>
        <w:pStyle w:val="Heading3"/>
      </w:pPr>
      <w:bookmarkStart w:id="11" w:name="next-steps"/>
      <w:bookmarkEnd w:id="10"/>
      <w:r>
        <w:t>6. Next Steps</w:t>
      </w:r>
    </w:p>
    <w:p w14:paraId="7586DD14" w14:textId="190D8A56" w:rsidR="0016321B" w:rsidRDefault="0016321B">
      <w:pPr>
        <w:pStyle w:val="Compact"/>
        <w:numPr>
          <w:ilvl w:val="0"/>
          <w:numId w:val="8"/>
        </w:numPr>
      </w:pPr>
      <w:r>
        <w:t>Project Initialization on Project Manager</w:t>
      </w:r>
      <w:r w:rsidR="00AA6005">
        <w:t>.</w:t>
      </w:r>
    </w:p>
    <w:p w14:paraId="5858BF26" w14:textId="77777777" w:rsidR="001046B7" w:rsidRDefault="00000000">
      <w:pPr>
        <w:pStyle w:val="Compact"/>
        <w:numPr>
          <w:ilvl w:val="0"/>
          <w:numId w:val="8"/>
        </w:numPr>
      </w:pPr>
      <w:r>
        <w:t>Begin implementation of the Python script based on the research findings.</w:t>
      </w:r>
    </w:p>
    <w:p w14:paraId="14D34603" w14:textId="1DBA34AA" w:rsidR="001046B7" w:rsidRDefault="00000000" w:rsidP="009276A8">
      <w:pPr>
        <w:pStyle w:val="Compact"/>
        <w:numPr>
          <w:ilvl w:val="0"/>
          <w:numId w:val="8"/>
        </w:numPr>
      </w:pPr>
      <w:r>
        <w:t>Conduct thorough testing to ensure accuracy and reliability of the scraper.</w:t>
      </w:r>
      <w:bookmarkEnd w:id="0"/>
      <w:bookmarkEnd w:id="1"/>
      <w:bookmarkEnd w:id="11"/>
    </w:p>
    <w:sectPr w:rsidR="001046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C9D57" w14:textId="77777777" w:rsidR="000F38C7" w:rsidRDefault="000F38C7">
      <w:pPr>
        <w:spacing w:after="0"/>
      </w:pPr>
      <w:r>
        <w:separator/>
      </w:r>
    </w:p>
  </w:endnote>
  <w:endnote w:type="continuationSeparator" w:id="0">
    <w:p w14:paraId="6BCFC03E" w14:textId="77777777" w:rsidR="000F38C7" w:rsidRDefault="000F38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BAE262" w14:textId="77777777" w:rsidR="000F38C7" w:rsidRDefault="000F38C7">
      <w:r>
        <w:separator/>
      </w:r>
    </w:p>
  </w:footnote>
  <w:footnote w:type="continuationSeparator" w:id="0">
    <w:p w14:paraId="3A65C813" w14:textId="77777777" w:rsidR="000F38C7" w:rsidRDefault="000F38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88ABC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1823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52C03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A27C136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4E670C82"/>
    <w:multiLevelType w:val="hybridMultilevel"/>
    <w:tmpl w:val="2AC2BD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86326455">
    <w:abstractNumId w:val="0"/>
  </w:num>
  <w:num w:numId="2" w16cid:durableId="1125001150">
    <w:abstractNumId w:val="1"/>
  </w:num>
  <w:num w:numId="3" w16cid:durableId="76170162">
    <w:abstractNumId w:val="1"/>
  </w:num>
  <w:num w:numId="4" w16cid:durableId="2086610517">
    <w:abstractNumId w:val="1"/>
  </w:num>
  <w:num w:numId="5" w16cid:durableId="2120291388">
    <w:abstractNumId w:val="1"/>
  </w:num>
  <w:num w:numId="6" w16cid:durableId="1871062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71084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545675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76780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046B7"/>
    <w:rsid w:val="00026633"/>
    <w:rsid w:val="00051A65"/>
    <w:rsid w:val="00053047"/>
    <w:rsid w:val="00082A90"/>
    <w:rsid w:val="000E2812"/>
    <w:rsid w:val="000E4287"/>
    <w:rsid w:val="000F0EA7"/>
    <w:rsid w:val="000F38C7"/>
    <w:rsid w:val="001046B7"/>
    <w:rsid w:val="0016321B"/>
    <w:rsid w:val="0017261D"/>
    <w:rsid w:val="0017752A"/>
    <w:rsid w:val="00196DDD"/>
    <w:rsid w:val="001B3B2F"/>
    <w:rsid w:val="001C5549"/>
    <w:rsid w:val="001F2400"/>
    <w:rsid w:val="00212B95"/>
    <w:rsid w:val="00273C5C"/>
    <w:rsid w:val="002776E7"/>
    <w:rsid w:val="00291852"/>
    <w:rsid w:val="002C5460"/>
    <w:rsid w:val="002D3A66"/>
    <w:rsid w:val="00302FA4"/>
    <w:rsid w:val="00327438"/>
    <w:rsid w:val="0034002E"/>
    <w:rsid w:val="0036161D"/>
    <w:rsid w:val="00375312"/>
    <w:rsid w:val="00397A4B"/>
    <w:rsid w:val="003B0BC5"/>
    <w:rsid w:val="003C121D"/>
    <w:rsid w:val="00432A88"/>
    <w:rsid w:val="00441868"/>
    <w:rsid w:val="004864F5"/>
    <w:rsid w:val="004A5421"/>
    <w:rsid w:val="0051146A"/>
    <w:rsid w:val="00526D33"/>
    <w:rsid w:val="00590DCB"/>
    <w:rsid w:val="00597917"/>
    <w:rsid w:val="005A4348"/>
    <w:rsid w:val="005B0C33"/>
    <w:rsid w:val="005B60A7"/>
    <w:rsid w:val="005B6B7D"/>
    <w:rsid w:val="005E6256"/>
    <w:rsid w:val="006111C3"/>
    <w:rsid w:val="00632B8B"/>
    <w:rsid w:val="006C679A"/>
    <w:rsid w:val="006D7275"/>
    <w:rsid w:val="007275BE"/>
    <w:rsid w:val="007476D4"/>
    <w:rsid w:val="007579C8"/>
    <w:rsid w:val="00884FE3"/>
    <w:rsid w:val="008D2D24"/>
    <w:rsid w:val="008F65B8"/>
    <w:rsid w:val="009276A8"/>
    <w:rsid w:val="00955F91"/>
    <w:rsid w:val="00992200"/>
    <w:rsid w:val="009C19CA"/>
    <w:rsid w:val="009D1257"/>
    <w:rsid w:val="009D3282"/>
    <w:rsid w:val="00A82056"/>
    <w:rsid w:val="00AA6005"/>
    <w:rsid w:val="00B31326"/>
    <w:rsid w:val="00B46812"/>
    <w:rsid w:val="00B67CAF"/>
    <w:rsid w:val="00B70D17"/>
    <w:rsid w:val="00BC0EF5"/>
    <w:rsid w:val="00BD44C6"/>
    <w:rsid w:val="00C13F57"/>
    <w:rsid w:val="00C33678"/>
    <w:rsid w:val="00CE3F0E"/>
    <w:rsid w:val="00CE5F80"/>
    <w:rsid w:val="00D40E23"/>
    <w:rsid w:val="00D76276"/>
    <w:rsid w:val="00D84006"/>
    <w:rsid w:val="00D875D0"/>
    <w:rsid w:val="00D958E4"/>
    <w:rsid w:val="00E0724F"/>
    <w:rsid w:val="00E605EE"/>
    <w:rsid w:val="00E83A19"/>
    <w:rsid w:val="00E86878"/>
    <w:rsid w:val="00E93561"/>
    <w:rsid w:val="00ED4934"/>
    <w:rsid w:val="00F34283"/>
    <w:rsid w:val="00FA4B11"/>
    <w:rsid w:val="00FD27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4152B"/>
  <w15:docId w15:val="{959A3BAB-72F7-464B-86AF-8CAE14FB2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1C5549"/>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1F2400"/>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B46812"/>
  </w:style>
  <w:style w:type="table" w:styleId="TableGrid">
    <w:name w:val="Table Grid"/>
    <w:basedOn w:val="TableNormal"/>
    <w:rsid w:val="005B6B7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5086298">
      <w:bodyDiv w:val="1"/>
      <w:marLeft w:val="0"/>
      <w:marRight w:val="0"/>
      <w:marTop w:val="0"/>
      <w:marBottom w:val="0"/>
      <w:divBdr>
        <w:top w:val="none" w:sz="0" w:space="0" w:color="auto"/>
        <w:left w:val="none" w:sz="0" w:space="0" w:color="auto"/>
        <w:bottom w:val="none" w:sz="0" w:space="0" w:color="auto"/>
        <w:right w:val="none" w:sz="0" w:space="0" w:color="auto"/>
      </w:divBdr>
    </w:div>
    <w:div w:id="864054247">
      <w:bodyDiv w:val="1"/>
      <w:marLeft w:val="0"/>
      <w:marRight w:val="0"/>
      <w:marTop w:val="0"/>
      <w:marBottom w:val="0"/>
      <w:divBdr>
        <w:top w:val="none" w:sz="0" w:space="0" w:color="auto"/>
        <w:left w:val="none" w:sz="0" w:space="0" w:color="auto"/>
        <w:bottom w:val="none" w:sz="0" w:space="0" w:color="auto"/>
        <w:right w:val="none" w:sz="0" w:space="0" w:color="auto"/>
      </w:divBdr>
    </w:div>
    <w:div w:id="957377605">
      <w:bodyDiv w:val="1"/>
      <w:marLeft w:val="0"/>
      <w:marRight w:val="0"/>
      <w:marTop w:val="0"/>
      <w:marBottom w:val="0"/>
      <w:divBdr>
        <w:top w:val="none" w:sz="0" w:space="0" w:color="auto"/>
        <w:left w:val="none" w:sz="0" w:space="0" w:color="auto"/>
        <w:bottom w:val="none" w:sz="0" w:space="0" w:color="auto"/>
        <w:right w:val="none" w:sz="0" w:space="0" w:color="auto"/>
      </w:divBdr>
    </w:div>
    <w:div w:id="1228111593">
      <w:bodyDiv w:val="1"/>
      <w:marLeft w:val="0"/>
      <w:marRight w:val="0"/>
      <w:marTop w:val="0"/>
      <w:marBottom w:val="0"/>
      <w:divBdr>
        <w:top w:val="none" w:sz="0" w:space="0" w:color="auto"/>
        <w:left w:val="none" w:sz="0" w:space="0" w:color="auto"/>
        <w:bottom w:val="none" w:sz="0" w:space="0" w:color="auto"/>
        <w:right w:val="none" w:sz="0" w:space="0" w:color="auto"/>
      </w:divBdr>
    </w:div>
    <w:div w:id="1310984363">
      <w:bodyDiv w:val="1"/>
      <w:marLeft w:val="0"/>
      <w:marRight w:val="0"/>
      <w:marTop w:val="0"/>
      <w:marBottom w:val="0"/>
      <w:divBdr>
        <w:top w:val="none" w:sz="0" w:space="0" w:color="auto"/>
        <w:left w:val="none" w:sz="0" w:space="0" w:color="auto"/>
        <w:bottom w:val="none" w:sz="0" w:space="0" w:color="auto"/>
        <w:right w:val="none" w:sz="0" w:space="0" w:color="auto"/>
      </w:divBdr>
    </w:div>
    <w:div w:id="1482700264">
      <w:bodyDiv w:val="1"/>
      <w:marLeft w:val="0"/>
      <w:marRight w:val="0"/>
      <w:marTop w:val="0"/>
      <w:marBottom w:val="0"/>
      <w:divBdr>
        <w:top w:val="none" w:sz="0" w:space="0" w:color="auto"/>
        <w:left w:val="none" w:sz="0" w:space="0" w:color="auto"/>
        <w:bottom w:val="none" w:sz="0" w:space="0" w:color="auto"/>
        <w:right w:val="none" w:sz="0" w:space="0" w:color="auto"/>
      </w:divBdr>
    </w:div>
    <w:div w:id="1780298847">
      <w:bodyDiv w:val="1"/>
      <w:marLeft w:val="0"/>
      <w:marRight w:val="0"/>
      <w:marTop w:val="0"/>
      <w:marBottom w:val="0"/>
      <w:divBdr>
        <w:top w:val="none" w:sz="0" w:space="0" w:color="auto"/>
        <w:left w:val="none" w:sz="0" w:space="0" w:color="auto"/>
        <w:bottom w:val="none" w:sz="0" w:space="0" w:color="auto"/>
        <w:right w:val="none" w:sz="0" w:space="0" w:color="auto"/>
      </w:divBdr>
    </w:div>
    <w:div w:id="20912670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3</Pages>
  <Words>519</Words>
  <Characters>2962</Characters>
  <Application>Microsoft Office Word</Application>
  <DocSecurity>0</DocSecurity>
  <Lines>24</Lines>
  <Paragraphs>6</Paragraphs>
  <ScaleCrop>false</ScaleCrop>
  <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hammad Haroon</cp:lastModifiedBy>
  <cp:revision>85</cp:revision>
  <dcterms:created xsi:type="dcterms:W3CDTF">2024-07-19T21:31:00Z</dcterms:created>
  <dcterms:modified xsi:type="dcterms:W3CDTF">2024-07-20T17:01:00Z</dcterms:modified>
</cp:coreProperties>
</file>